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F4DE281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A96A61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A96A61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6045A6FA" w:rsidR="00B2262A" w:rsidRPr="004401D1" w:rsidRDefault="00A96A61" w:rsidP="00356A8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 xml:space="preserve">Final </w:t>
      </w:r>
      <w:r w:rsidR="00356A81">
        <w:rPr>
          <w:rFonts w:ascii="Times New Roman" w:hAnsi="Times New Roman" w:cs="Times New Roman"/>
          <w:sz w:val="44"/>
          <w:szCs w:val="44"/>
        </w:rPr>
        <w:t>Experimentation Report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17DF4664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</w:t>
      </w:r>
      <w:r w:rsidR="00A96A61">
        <w:rPr>
          <w:rFonts w:ascii="Times New Roman" w:hAnsi="Times New Roman" w:cs="Times New Roman"/>
          <w:sz w:val="24"/>
          <w:szCs w:val="24"/>
        </w:rPr>
        <w:t xml:space="preserve"> of this report is to expla</w:t>
      </w:r>
      <w:r w:rsidR="00320F52">
        <w:rPr>
          <w:rFonts w:ascii="Times New Roman" w:hAnsi="Times New Roman" w:cs="Times New Roman"/>
          <w:sz w:val="24"/>
          <w:szCs w:val="24"/>
        </w:rPr>
        <w:t>i</w:t>
      </w:r>
      <w:r w:rsidR="00A96A61">
        <w:rPr>
          <w:rFonts w:ascii="Times New Roman" w:hAnsi="Times New Roman" w:cs="Times New Roman"/>
          <w:sz w:val="24"/>
          <w:szCs w:val="24"/>
        </w:rPr>
        <w:t>n my Final Project for</w:t>
      </w:r>
      <w:r w:rsidR="00BC4D4D">
        <w:rPr>
          <w:rFonts w:ascii="Times New Roman" w:hAnsi="Times New Roman" w:cs="Times New Roman"/>
          <w:sz w:val="24"/>
          <w:szCs w:val="24"/>
        </w:rPr>
        <w:t xml:space="preserve"> Digital System Design (ELEC 4200). For our final project, we were able to choose a design</w:t>
      </w:r>
      <w:r w:rsidR="00BD2364">
        <w:rPr>
          <w:rFonts w:ascii="Times New Roman" w:hAnsi="Times New Roman" w:cs="Times New Roman"/>
          <w:sz w:val="24"/>
          <w:szCs w:val="24"/>
        </w:rPr>
        <w:t xml:space="preserve"> of our own </w:t>
      </w:r>
      <w:proofErr w:type="gramStart"/>
      <w:r w:rsidR="00BD2364">
        <w:rPr>
          <w:rFonts w:ascii="Times New Roman" w:hAnsi="Times New Roman" w:cs="Times New Roman"/>
          <w:sz w:val="24"/>
          <w:szCs w:val="24"/>
        </w:rPr>
        <w:t>as long as</w:t>
      </w:r>
      <w:proofErr w:type="gramEnd"/>
      <w:r w:rsidR="00BD2364">
        <w:rPr>
          <w:rFonts w:ascii="Times New Roman" w:hAnsi="Times New Roman" w:cs="Times New Roman"/>
          <w:sz w:val="24"/>
          <w:szCs w:val="24"/>
        </w:rPr>
        <w:t xml:space="preserve"> no one else was doing the same project and it was approved by Dr. Guin. For my Final Project Design, I chose to design a stopwatch</w:t>
      </w:r>
      <w:r w:rsidR="001C2E86">
        <w:rPr>
          <w:rFonts w:ascii="Times New Roman" w:hAnsi="Times New Roman" w:cs="Times New Roman"/>
          <w:sz w:val="24"/>
          <w:szCs w:val="24"/>
        </w:rPr>
        <w:t>.</w:t>
      </w:r>
    </w:p>
    <w:p w14:paraId="54200660" w14:textId="5EBAF19E" w:rsidR="00B2262A" w:rsidRPr="00DE2A6B" w:rsidRDefault="001C2E86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Design</w:t>
      </w:r>
    </w:p>
    <w:p w14:paraId="76170D11" w14:textId="177FAB67" w:rsidR="004D2382" w:rsidRDefault="008037D2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5A4509">
        <w:rPr>
          <w:rFonts w:ascii="Times New Roman" w:hAnsi="Times New Roman" w:cs="Times New Roman"/>
          <w:sz w:val="24"/>
          <w:szCs w:val="24"/>
        </w:rPr>
        <w:t>Initially</w:t>
      </w:r>
      <w:r w:rsidR="00320F52">
        <w:rPr>
          <w:rFonts w:ascii="Times New Roman" w:hAnsi="Times New Roman" w:cs="Times New Roman"/>
          <w:sz w:val="24"/>
          <w:szCs w:val="24"/>
        </w:rPr>
        <w:t>,</w:t>
      </w:r>
      <w:r w:rsidR="005A4509">
        <w:rPr>
          <w:rFonts w:ascii="Times New Roman" w:hAnsi="Times New Roman" w:cs="Times New Roman"/>
          <w:sz w:val="24"/>
          <w:szCs w:val="24"/>
        </w:rPr>
        <w:t xml:space="preserve"> for my stopwatch design, I will implement a</w:t>
      </w:r>
      <w:r w:rsidR="00FC22ED">
        <w:rPr>
          <w:rFonts w:ascii="Times New Roman" w:hAnsi="Times New Roman" w:cs="Times New Roman"/>
          <w:sz w:val="24"/>
          <w:szCs w:val="24"/>
        </w:rPr>
        <w:t xml:space="preserve"> delay</w:t>
      </w:r>
      <w:r w:rsidR="005A4509">
        <w:rPr>
          <w:rFonts w:ascii="Times New Roman" w:hAnsi="Times New Roman" w:cs="Times New Roman"/>
          <w:sz w:val="24"/>
          <w:szCs w:val="24"/>
        </w:rPr>
        <w:t xml:space="preserve"> loop</w:t>
      </w:r>
      <w:r w:rsidR="00FC22ED">
        <w:rPr>
          <w:rFonts w:ascii="Times New Roman" w:hAnsi="Times New Roman" w:cs="Times New Roman"/>
          <w:sz w:val="24"/>
          <w:szCs w:val="24"/>
        </w:rPr>
        <w:t xml:space="preserve"> that will occur every millisecond. The delay loop</w:t>
      </w:r>
      <w:r w:rsidR="00D30348">
        <w:rPr>
          <w:rFonts w:ascii="Times New Roman" w:hAnsi="Times New Roman" w:cs="Times New Roman"/>
          <w:sz w:val="24"/>
          <w:szCs w:val="24"/>
        </w:rPr>
        <w:t xml:space="preserve"> will be used before each iteration of the stopwatch code. This will ensure that one millisecond of time will pass before</w:t>
      </w:r>
      <w:r w:rsidR="004D2382">
        <w:rPr>
          <w:rFonts w:ascii="Times New Roman" w:hAnsi="Times New Roman" w:cs="Times New Roman"/>
          <w:sz w:val="24"/>
          <w:szCs w:val="24"/>
        </w:rPr>
        <w:t xml:space="preserve"> a new time variable is displayed. </w:t>
      </w:r>
      <w:r w:rsidR="00CA6F24">
        <w:rPr>
          <w:rFonts w:ascii="Times New Roman" w:hAnsi="Times New Roman" w:cs="Times New Roman"/>
          <w:sz w:val="24"/>
          <w:szCs w:val="24"/>
        </w:rPr>
        <w:t>I will implement dummy tests to ensure that millisecond and seco</w:t>
      </w:r>
      <w:r w:rsidR="00320F52">
        <w:rPr>
          <w:rFonts w:ascii="Times New Roman" w:hAnsi="Times New Roman" w:cs="Times New Roman"/>
          <w:sz w:val="24"/>
          <w:szCs w:val="24"/>
        </w:rPr>
        <w:t>n</w:t>
      </w:r>
      <w:r w:rsidR="00CA6F24">
        <w:rPr>
          <w:rFonts w:ascii="Times New Roman" w:hAnsi="Times New Roman" w:cs="Times New Roman"/>
          <w:sz w:val="24"/>
          <w:szCs w:val="24"/>
        </w:rPr>
        <w:t>d timings are correct.</w:t>
      </w:r>
      <w:r w:rsidR="0091570C">
        <w:rPr>
          <w:rFonts w:ascii="Times New Roman" w:hAnsi="Times New Roman" w:cs="Times New Roman"/>
          <w:sz w:val="24"/>
          <w:szCs w:val="24"/>
        </w:rPr>
        <w:t xml:space="preserve"> </w:t>
      </w:r>
      <w:r w:rsidR="002532A8">
        <w:rPr>
          <w:rFonts w:ascii="Times New Roman" w:hAnsi="Times New Roman" w:cs="Times New Roman"/>
          <w:sz w:val="24"/>
          <w:szCs w:val="24"/>
        </w:rPr>
        <w:t xml:space="preserve">An alternative to a delay loop within the code is having a correct clock cycle. I could implement a clock that pulses every millisecond. I </w:t>
      </w:r>
      <w:r w:rsidR="003F44C8">
        <w:rPr>
          <w:rFonts w:ascii="Times New Roman" w:hAnsi="Times New Roman" w:cs="Times New Roman"/>
          <w:sz w:val="24"/>
          <w:szCs w:val="24"/>
        </w:rPr>
        <w:t>am not sure whether a delay loop or clock cycle will work better until testing.</w:t>
      </w:r>
    </w:p>
    <w:p w14:paraId="167A0387" w14:textId="1808F996" w:rsidR="003F44C8" w:rsidRDefault="003F44C8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ext, I will </w:t>
      </w:r>
      <w:r w:rsidR="007A402A">
        <w:rPr>
          <w:rFonts w:ascii="Times New Roman" w:hAnsi="Times New Roman" w:cs="Times New Roman"/>
          <w:sz w:val="24"/>
          <w:szCs w:val="24"/>
        </w:rPr>
        <w:t>implement the 7-segment displays to display the correct numbers every millisecond.</w:t>
      </w:r>
      <w:r w:rsidR="00363D38">
        <w:rPr>
          <w:rFonts w:ascii="Times New Roman" w:hAnsi="Times New Roman" w:cs="Times New Roman"/>
          <w:sz w:val="24"/>
          <w:szCs w:val="24"/>
        </w:rPr>
        <w:t xml:space="preserve"> I am uncertain as to how many displays I will use</w:t>
      </w:r>
      <w:r w:rsidR="00C52338">
        <w:rPr>
          <w:rFonts w:ascii="Times New Roman" w:hAnsi="Times New Roman" w:cs="Times New Roman"/>
          <w:sz w:val="24"/>
          <w:szCs w:val="24"/>
        </w:rPr>
        <w:t xml:space="preserve">, but I will at least use </w:t>
      </w:r>
      <w:r w:rsidR="001A581E">
        <w:rPr>
          <w:rFonts w:ascii="Times New Roman" w:hAnsi="Times New Roman" w:cs="Times New Roman"/>
          <w:sz w:val="24"/>
          <w:szCs w:val="24"/>
        </w:rPr>
        <w:t>three</w:t>
      </w:r>
      <w:r w:rsidR="00C52338">
        <w:rPr>
          <w:rFonts w:ascii="Times New Roman" w:hAnsi="Times New Roman" w:cs="Times New Roman"/>
          <w:sz w:val="24"/>
          <w:szCs w:val="24"/>
        </w:rPr>
        <w:t xml:space="preserve"> 7-segment displays. </w:t>
      </w:r>
      <w:r w:rsidR="001A581E">
        <w:rPr>
          <w:rFonts w:ascii="Times New Roman" w:hAnsi="Times New Roman" w:cs="Times New Roman"/>
          <w:sz w:val="24"/>
          <w:szCs w:val="24"/>
        </w:rPr>
        <w:t>The first two displays to the right will display millisecond time, and the</w:t>
      </w:r>
      <w:r w:rsidR="007C118B">
        <w:rPr>
          <w:rFonts w:ascii="Times New Roman" w:hAnsi="Times New Roman" w:cs="Times New Roman"/>
          <w:sz w:val="24"/>
          <w:szCs w:val="24"/>
        </w:rPr>
        <w:t>n</w:t>
      </w:r>
      <w:r w:rsidR="001A581E">
        <w:rPr>
          <w:rFonts w:ascii="Times New Roman" w:hAnsi="Times New Roman" w:cs="Times New Roman"/>
          <w:sz w:val="24"/>
          <w:szCs w:val="24"/>
        </w:rPr>
        <w:t xml:space="preserve"> the last will display time in seconds. If I </w:t>
      </w:r>
      <w:r w:rsidR="008B4B03">
        <w:rPr>
          <w:rFonts w:ascii="Times New Roman" w:hAnsi="Times New Roman" w:cs="Times New Roman"/>
          <w:sz w:val="24"/>
          <w:szCs w:val="24"/>
        </w:rPr>
        <w:t xml:space="preserve">can get three displays working properly, I will also try to implement a fourth display for </w:t>
      </w:r>
      <w:r w:rsidR="007C118B">
        <w:rPr>
          <w:rFonts w:ascii="Times New Roman" w:hAnsi="Times New Roman" w:cs="Times New Roman"/>
          <w:sz w:val="24"/>
          <w:szCs w:val="24"/>
        </w:rPr>
        <w:t xml:space="preserve">the </w:t>
      </w:r>
      <w:r w:rsidR="008B4B03">
        <w:rPr>
          <w:rFonts w:ascii="Times New Roman" w:hAnsi="Times New Roman" w:cs="Times New Roman"/>
          <w:sz w:val="24"/>
          <w:szCs w:val="24"/>
        </w:rPr>
        <w:t>double</w:t>
      </w:r>
      <w:r w:rsidR="007C118B">
        <w:rPr>
          <w:rFonts w:ascii="Times New Roman" w:hAnsi="Times New Roman" w:cs="Times New Roman"/>
          <w:sz w:val="24"/>
          <w:szCs w:val="24"/>
        </w:rPr>
        <w:t>-</w:t>
      </w:r>
      <w:r w:rsidR="008B4B03">
        <w:rPr>
          <w:rFonts w:ascii="Times New Roman" w:hAnsi="Times New Roman" w:cs="Times New Roman"/>
          <w:sz w:val="24"/>
          <w:szCs w:val="24"/>
        </w:rPr>
        <w:t>di</w:t>
      </w:r>
      <w:r w:rsidR="007C118B">
        <w:rPr>
          <w:rFonts w:ascii="Times New Roman" w:hAnsi="Times New Roman" w:cs="Times New Roman"/>
          <w:sz w:val="24"/>
          <w:szCs w:val="24"/>
        </w:rPr>
        <w:t>gi</w:t>
      </w:r>
      <w:r w:rsidR="008B4B03">
        <w:rPr>
          <w:rFonts w:ascii="Times New Roman" w:hAnsi="Times New Roman" w:cs="Times New Roman"/>
          <w:sz w:val="24"/>
          <w:szCs w:val="24"/>
        </w:rPr>
        <w:t>t time in seconds.</w:t>
      </w:r>
    </w:p>
    <w:p w14:paraId="4428138D" w14:textId="08DF13AA" w:rsidR="004B247A" w:rsidRDefault="004B247A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nce I get the displays properly working, </w:t>
      </w:r>
      <w:r w:rsidR="00D82EE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ill need to come up with a way to add</w:t>
      </w:r>
      <w:r w:rsidR="00DE68E7">
        <w:rPr>
          <w:rFonts w:ascii="Times New Roman" w:hAnsi="Times New Roman" w:cs="Times New Roman"/>
          <w:sz w:val="24"/>
          <w:szCs w:val="24"/>
        </w:rPr>
        <w:t xml:space="preserve"> up </w:t>
      </w:r>
      <w:r w:rsidR="00BE735C">
        <w:rPr>
          <w:rFonts w:ascii="Times New Roman" w:hAnsi="Times New Roman" w:cs="Times New Roman"/>
          <w:sz w:val="24"/>
          <w:szCs w:val="24"/>
        </w:rPr>
        <w:t>the time properly. I believe this to be the most challen</w:t>
      </w:r>
      <w:r w:rsidR="007C118B">
        <w:rPr>
          <w:rFonts w:ascii="Times New Roman" w:hAnsi="Times New Roman" w:cs="Times New Roman"/>
          <w:sz w:val="24"/>
          <w:szCs w:val="24"/>
        </w:rPr>
        <w:t>g</w:t>
      </w:r>
      <w:r w:rsidR="00BE735C">
        <w:rPr>
          <w:rFonts w:ascii="Times New Roman" w:hAnsi="Times New Roman" w:cs="Times New Roman"/>
          <w:sz w:val="24"/>
          <w:szCs w:val="24"/>
        </w:rPr>
        <w:t>ing task. For the millisecond section, I will need the first display to add up to 9, then carry</w:t>
      </w:r>
      <w:r w:rsidR="009D5170">
        <w:rPr>
          <w:rFonts w:ascii="Times New Roman" w:hAnsi="Times New Roman" w:cs="Times New Roman"/>
          <w:sz w:val="24"/>
          <w:szCs w:val="24"/>
        </w:rPr>
        <w:t xml:space="preserve">. Once the second (10s place) millisecond time display is at 60 milliseconds, I will need to </w:t>
      </w:r>
      <w:r w:rsidR="00C034C1">
        <w:rPr>
          <w:rFonts w:ascii="Times New Roman" w:hAnsi="Times New Roman" w:cs="Times New Roman"/>
          <w:sz w:val="24"/>
          <w:szCs w:val="24"/>
        </w:rPr>
        <w:t xml:space="preserve">carry and reset the milliseconds to both zero. I </w:t>
      </w:r>
      <w:r w:rsidR="00C034C1">
        <w:rPr>
          <w:rFonts w:ascii="Times New Roman" w:hAnsi="Times New Roman" w:cs="Times New Roman"/>
          <w:sz w:val="24"/>
          <w:szCs w:val="24"/>
        </w:rPr>
        <w:lastRenderedPageBreak/>
        <w:t>believe this to be the most challenging part of the code</w:t>
      </w:r>
      <w:r w:rsidR="00D82EE2">
        <w:rPr>
          <w:rFonts w:ascii="Times New Roman" w:hAnsi="Times New Roman" w:cs="Times New Roman"/>
          <w:sz w:val="24"/>
          <w:szCs w:val="24"/>
        </w:rPr>
        <w:t xml:space="preserve">, as the first section will carry after 9 like usual, but the tens place will have to carry </w:t>
      </w:r>
      <w:r w:rsidR="00E25C5B">
        <w:rPr>
          <w:rFonts w:ascii="Times New Roman" w:hAnsi="Times New Roman" w:cs="Times New Roman"/>
          <w:sz w:val="24"/>
          <w:szCs w:val="24"/>
        </w:rPr>
        <w:t>once it</w:t>
      </w:r>
      <w:r w:rsidR="007C118B">
        <w:rPr>
          <w:rFonts w:ascii="Times New Roman" w:hAnsi="Times New Roman" w:cs="Times New Roman"/>
          <w:sz w:val="24"/>
          <w:szCs w:val="24"/>
        </w:rPr>
        <w:t xml:space="preserve"> i</w:t>
      </w:r>
      <w:r w:rsidR="00E25C5B">
        <w:rPr>
          <w:rFonts w:ascii="Times New Roman" w:hAnsi="Times New Roman" w:cs="Times New Roman"/>
          <w:sz w:val="24"/>
          <w:szCs w:val="24"/>
        </w:rPr>
        <w:t xml:space="preserve">s at 6. An alternative and more hard coding way </w:t>
      </w:r>
      <w:proofErr w:type="spellStart"/>
      <w:r w:rsidR="00E25C5B">
        <w:rPr>
          <w:rFonts w:ascii="Times New Roman" w:hAnsi="Times New Roman" w:cs="Times New Roman"/>
          <w:sz w:val="24"/>
          <w:szCs w:val="24"/>
        </w:rPr>
        <w:t>o</w:t>
      </w:r>
      <w:proofErr w:type="spellEnd"/>
      <w:r w:rsidR="00E25C5B">
        <w:rPr>
          <w:rFonts w:ascii="Times New Roman" w:hAnsi="Times New Roman" w:cs="Times New Roman"/>
          <w:sz w:val="24"/>
          <w:szCs w:val="24"/>
        </w:rPr>
        <w:t xml:space="preserve"> solving this issue would be to use ROM. If I cannot get the adders to work correctly, I could have the</w:t>
      </w:r>
      <w:r w:rsidR="000E7579">
        <w:rPr>
          <w:rFonts w:ascii="Times New Roman" w:hAnsi="Times New Roman" w:cs="Times New Roman"/>
          <w:sz w:val="24"/>
          <w:szCs w:val="24"/>
        </w:rPr>
        <w:t xml:space="preserve"> code read off a line from a ROM file every millisecond. The problem with this is it will be </w:t>
      </w:r>
      <w:r w:rsidR="00813D86">
        <w:rPr>
          <w:rFonts w:ascii="Times New Roman" w:hAnsi="Times New Roman" w:cs="Times New Roman"/>
          <w:sz w:val="24"/>
          <w:szCs w:val="24"/>
        </w:rPr>
        <w:t xml:space="preserve">a long process to write </w:t>
      </w:r>
      <w:r w:rsidR="0018073D">
        <w:rPr>
          <w:rFonts w:ascii="Times New Roman" w:hAnsi="Times New Roman" w:cs="Times New Roman"/>
          <w:sz w:val="24"/>
          <w:szCs w:val="24"/>
        </w:rPr>
        <w:t>every time too many lines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>in the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>ROM file</w:t>
      </w:r>
      <w:r w:rsidR="00813D86">
        <w:rPr>
          <w:rFonts w:ascii="Times New Roman" w:hAnsi="Times New Roman" w:cs="Times New Roman"/>
          <w:sz w:val="24"/>
          <w:szCs w:val="24"/>
        </w:rPr>
        <w:t xml:space="preserve"> and the stopwatch </w:t>
      </w:r>
      <w:r w:rsidR="0018073D">
        <w:rPr>
          <w:rFonts w:ascii="Times New Roman" w:hAnsi="Times New Roman" w:cs="Times New Roman"/>
          <w:sz w:val="24"/>
          <w:szCs w:val="24"/>
        </w:rPr>
        <w:t>would only</w:t>
      </w:r>
      <w:r w:rsidR="00813D86">
        <w:rPr>
          <w:rFonts w:ascii="Times New Roman" w:hAnsi="Times New Roman" w:cs="Times New Roman"/>
          <w:sz w:val="24"/>
          <w:szCs w:val="24"/>
        </w:rPr>
        <w:t xml:space="preserve"> </w:t>
      </w:r>
      <w:r w:rsidR="0018073D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C56E0F">
        <w:rPr>
          <w:rFonts w:ascii="Times New Roman" w:hAnsi="Times New Roman" w:cs="Times New Roman"/>
          <w:sz w:val="24"/>
          <w:szCs w:val="24"/>
        </w:rPr>
        <w:t>count time for a finite amount.</w:t>
      </w:r>
    </w:p>
    <w:p w14:paraId="11951B76" w14:textId="22A953E0" w:rsidR="00C56E0F" w:rsidRDefault="00C56E0F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astly, the only other part I believe I will need to implement </w:t>
      </w:r>
      <w:r w:rsidR="00E63542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start</w:t>
      </w:r>
      <w:r w:rsidR="000B63C2">
        <w:rPr>
          <w:rFonts w:ascii="Times New Roman" w:hAnsi="Times New Roman" w:cs="Times New Roman"/>
          <w:sz w:val="24"/>
          <w:szCs w:val="24"/>
        </w:rPr>
        <w:t>, stop, and reset buttons or switches. I believe switches would be easier to implement in the code, but buttons would be preferred for this type of design.</w:t>
      </w:r>
    </w:p>
    <w:p w14:paraId="31AA33B3" w14:textId="79F2ACF7" w:rsidR="00E52903" w:rsidRDefault="00E52903" w:rsidP="00E52903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6DE268C7" w14:textId="0B36E7BC" w:rsidR="00E52903" w:rsidRPr="005D6604" w:rsidRDefault="00E52903" w:rsidP="005D660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D6604">
        <w:rPr>
          <w:rFonts w:ascii="Times New Roman" w:hAnsi="Times New Roman" w:cs="Times New Roman"/>
          <w:sz w:val="24"/>
          <w:szCs w:val="24"/>
        </w:rPr>
        <w:tab/>
        <w:t xml:space="preserve">In conclusion, I believe after going through my design steps, I will be able </w:t>
      </w:r>
      <w:r w:rsidR="005D6604" w:rsidRPr="005D6604">
        <w:rPr>
          <w:rFonts w:ascii="Times New Roman" w:hAnsi="Times New Roman" w:cs="Times New Roman"/>
          <w:sz w:val="24"/>
          <w:szCs w:val="24"/>
        </w:rPr>
        <w:t>to create a working stopwatch using digital design in Verilog.</w:t>
      </w:r>
      <w:r w:rsidR="00063B2E">
        <w:rPr>
          <w:rFonts w:ascii="Times New Roman" w:hAnsi="Times New Roman" w:cs="Times New Roman"/>
          <w:sz w:val="24"/>
          <w:szCs w:val="24"/>
        </w:rPr>
        <w:t xml:space="preserve"> </w:t>
      </w:r>
      <w:r w:rsidR="00536BAC">
        <w:rPr>
          <w:rFonts w:ascii="Times New Roman" w:hAnsi="Times New Roman" w:cs="Times New Roman"/>
          <w:sz w:val="24"/>
          <w:szCs w:val="24"/>
        </w:rPr>
        <w:t>There also may be other ways of designing the stopwatch that I have not thought of yet, so it is possible that I may design the stopwatch differently from my curre</w:t>
      </w:r>
      <w:r w:rsidR="00E63542">
        <w:rPr>
          <w:rFonts w:ascii="Times New Roman" w:hAnsi="Times New Roman" w:cs="Times New Roman"/>
          <w:sz w:val="24"/>
          <w:szCs w:val="24"/>
        </w:rPr>
        <w:t>n</w:t>
      </w:r>
      <w:r w:rsidR="00536BAC">
        <w:rPr>
          <w:rFonts w:ascii="Times New Roman" w:hAnsi="Times New Roman" w:cs="Times New Roman"/>
          <w:sz w:val="24"/>
          <w:szCs w:val="24"/>
        </w:rPr>
        <w:t xml:space="preserve">t design plan. </w:t>
      </w:r>
      <w:r w:rsidR="00063B2E">
        <w:rPr>
          <w:rFonts w:ascii="Times New Roman" w:hAnsi="Times New Roman" w:cs="Times New Roman"/>
          <w:sz w:val="24"/>
          <w:szCs w:val="24"/>
        </w:rPr>
        <w:t>I do believe I will encounter some problems during my design, but I believe I can get a working stopwatch</w:t>
      </w:r>
      <w:r w:rsidR="008C21EB">
        <w:rPr>
          <w:rFonts w:ascii="Times New Roman" w:hAnsi="Times New Roman" w:cs="Times New Roman"/>
          <w:sz w:val="24"/>
          <w:szCs w:val="24"/>
        </w:rPr>
        <w:t xml:space="preserve"> for the final design lab. </w:t>
      </w:r>
    </w:p>
    <w:p w14:paraId="2F5B3C5F" w14:textId="77777777" w:rsidR="00E52903" w:rsidRPr="00CA6F24" w:rsidRDefault="00E52903" w:rsidP="001C2E8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E52903" w:rsidRPr="00CA6F24" w:rsidSect="00B2262A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A07C0" w14:textId="77777777" w:rsidR="000F1E00" w:rsidRDefault="000F1E00" w:rsidP="00B2262A">
      <w:pPr>
        <w:spacing w:after="0" w:line="240" w:lineRule="auto"/>
      </w:pPr>
      <w:r>
        <w:separator/>
      </w:r>
    </w:p>
  </w:endnote>
  <w:endnote w:type="continuationSeparator" w:id="0">
    <w:p w14:paraId="53B0DEFE" w14:textId="77777777" w:rsidR="000F1E00" w:rsidRDefault="000F1E00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7FC1D1" w14:textId="77777777" w:rsidR="000F1E00" w:rsidRDefault="000F1E00" w:rsidP="00B2262A">
      <w:pPr>
        <w:spacing w:after="0" w:line="240" w:lineRule="auto"/>
      </w:pPr>
      <w:r>
        <w:separator/>
      </w:r>
    </w:p>
  </w:footnote>
  <w:footnote w:type="continuationSeparator" w:id="0">
    <w:p w14:paraId="0F6B3698" w14:textId="77777777" w:rsidR="000F1E00" w:rsidRDefault="000F1E00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4F39D99B" w:rsidR="00B2262A" w:rsidRDefault="00B2262A">
    <w:pPr>
      <w:pStyle w:val="Header"/>
    </w:pPr>
    <w:r>
      <w:t>Jaco Howard</w:t>
    </w:r>
    <w:r>
      <w:ptab w:relativeTo="margin" w:alignment="center" w:leader="none"/>
    </w:r>
    <w:r w:rsidR="00A96A61">
      <w:t>Final Project Pre-Lab</w:t>
    </w:r>
    <w:r>
      <w:ptab w:relativeTo="margin" w:alignment="right" w:leader="none"/>
    </w:r>
    <w:r w:rsidR="00A96A61">
      <w:t>4</w:t>
    </w:r>
    <w:r>
      <w:t>/</w:t>
    </w:r>
    <w:r w:rsidR="00A96A61">
      <w:t>8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mwrAUALT4XEy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3B2E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3C2"/>
    <w:rsid w:val="000B65BB"/>
    <w:rsid w:val="000C2E0F"/>
    <w:rsid w:val="000C67C4"/>
    <w:rsid w:val="000D2B10"/>
    <w:rsid w:val="000E3D39"/>
    <w:rsid w:val="000E6386"/>
    <w:rsid w:val="000E7579"/>
    <w:rsid w:val="000F1E00"/>
    <w:rsid w:val="00100F81"/>
    <w:rsid w:val="001011B0"/>
    <w:rsid w:val="00112C5A"/>
    <w:rsid w:val="00125FEE"/>
    <w:rsid w:val="001260AE"/>
    <w:rsid w:val="001347A7"/>
    <w:rsid w:val="001402F9"/>
    <w:rsid w:val="001609A0"/>
    <w:rsid w:val="00176079"/>
    <w:rsid w:val="0018073D"/>
    <w:rsid w:val="0018548F"/>
    <w:rsid w:val="00196B24"/>
    <w:rsid w:val="001A14BB"/>
    <w:rsid w:val="001A581E"/>
    <w:rsid w:val="001B2C85"/>
    <w:rsid w:val="001C19F7"/>
    <w:rsid w:val="001C263A"/>
    <w:rsid w:val="001C2E86"/>
    <w:rsid w:val="001C6364"/>
    <w:rsid w:val="001E38DB"/>
    <w:rsid w:val="001E399C"/>
    <w:rsid w:val="001F15C1"/>
    <w:rsid w:val="00216C91"/>
    <w:rsid w:val="002240BD"/>
    <w:rsid w:val="00230936"/>
    <w:rsid w:val="00240888"/>
    <w:rsid w:val="002522AE"/>
    <w:rsid w:val="002532A8"/>
    <w:rsid w:val="00257700"/>
    <w:rsid w:val="002614E7"/>
    <w:rsid w:val="00271B35"/>
    <w:rsid w:val="00272854"/>
    <w:rsid w:val="00273E5A"/>
    <w:rsid w:val="0027660A"/>
    <w:rsid w:val="00277852"/>
    <w:rsid w:val="00280574"/>
    <w:rsid w:val="002819F2"/>
    <w:rsid w:val="00296BAC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20F52"/>
    <w:rsid w:val="00331D99"/>
    <w:rsid w:val="00356135"/>
    <w:rsid w:val="00356A81"/>
    <w:rsid w:val="00361990"/>
    <w:rsid w:val="00363D38"/>
    <w:rsid w:val="00372419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3F44C8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7E21"/>
    <w:rsid w:val="00451A58"/>
    <w:rsid w:val="00452D65"/>
    <w:rsid w:val="0045734B"/>
    <w:rsid w:val="00471429"/>
    <w:rsid w:val="00472422"/>
    <w:rsid w:val="004742D9"/>
    <w:rsid w:val="00474DD6"/>
    <w:rsid w:val="0047565E"/>
    <w:rsid w:val="00480A1F"/>
    <w:rsid w:val="00482150"/>
    <w:rsid w:val="00484560"/>
    <w:rsid w:val="004A1F45"/>
    <w:rsid w:val="004B02D2"/>
    <w:rsid w:val="004B247A"/>
    <w:rsid w:val="004B405D"/>
    <w:rsid w:val="004B4520"/>
    <w:rsid w:val="004B726E"/>
    <w:rsid w:val="004C6225"/>
    <w:rsid w:val="004C733C"/>
    <w:rsid w:val="004D2382"/>
    <w:rsid w:val="004E4392"/>
    <w:rsid w:val="004F2869"/>
    <w:rsid w:val="004F2F85"/>
    <w:rsid w:val="004F4FCD"/>
    <w:rsid w:val="005108B8"/>
    <w:rsid w:val="00512782"/>
    <w:rsid w:val="00515670"/>
    <w:rsid w:val="00526CFA"/>
    <w:rsid w:val="00527370"/>
    <w:rsid w:val="00536BAC"/>
    <w:rsid w:val="00545C5B"/>
    <w:rsid w:val="00555525"/>
    <w:rsid w:val="00564803"/>
    <w:rsid w:val="00565E5A"/>
    <w:rsid w:val="00566C2B"/>
    <w:rsid w:val="005673AC"/>
    <w:rsid w:val="0057071F"/>
    <w:rsid w:val="00574D68"/>
    <w:rsid w:val="00575417"/>
    <w:rsid w:val="005A4509"/>
    <w:rsid w:val="005B00BD"/>
    <w:rsid w:val="005B27F2"/>
    <w:rsid w:val="005B5D33"/>
    <w:rsid w:val="005C497C"/>
    <w:rsid w:val="005C5568"/>
    <w:rsid w:val="005D2ECE"/>
    <w:rsid w:val="005D38DA"/>
    <w:rsid w:val="005D6604"/>
    <w:rsid w:val="005E0947"/>
    <w:rsid w:val="005E478F"/>
    <w:rsid w:val="005E6AA2"/>
    <w:rsid w:val="005F03F4"/>
    <w:rsid w:val="006002B9"/>
    <w:rsid w:val="00606241"/>
    <w:rsid w:val="0063057B"/>
    <w:rsid w:val="006353EC"/>
    <w:rsid w:val="00635DB4"/>
    <w:rsid w:val="006423BA"/>
    <w:rsid w:val="006453A7"/>
    <w:rsid w:val="0065536C"/>
    <w:rsid w:val="00661A36"/>
    <w:rsid w:val="00661B8D"/>
    <w:rsid w:val="00670FCC"/>
    <w:rsid w:val="00671AC2"/>
    <w:rsid w:val="00681FE8"/>
    <w:rsid w:val="00683962"/>
    <w:rsid w:val="00690B49"/>
    <w:rsid w:val="0069470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52ED3"/>
    <w:rsid w:val="0076317D"/>
    <w:rsid w:val="007737CF"/>
    <w:rsid w:val="00774260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402A"/>
    <w:rsid w:val="007A5EE9"/>
    <w:rsid w:val="007C118B"/>
    <w:rsid w:val="007C1D9E"/>
    <w:rsid w:val="007C2B7D"/>
    <w:rsid w:val="007C576D"/>
    <w:rsid w:val="007D1648"/>
    <w:rsid w:val="007D4718"/>
    <w:rsid w:val="007D5973"/>
    <w:rsid w:val="007E1FB8"/>
    <w:rsid w:val="007F0D97"/>
    <w:rsid w:val="008037D2"/>
    <w:rsid w:val="008072F1"/>
    <w:rsid w:val="00813D86"/>
    <w:rsid w:val="0082112B"/>
    <w:rsid w:val="00832E4C"/>
    <w:rsid w:val="008348D9"/>
    <w:rsid w:val="008371FF"/>
    <w:rsid w:val="00840DA4"/>
    <w:rsid w:val="00841DE4"/>
    <w:rsid w:val="008451DA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B4B03"/>
    <w:rsid w:val="008C21EB"/>
    <w:rsid w:val="008C227D"/>
    <w:rsid w:val="008D1344"/>
    <w:rsid w:val="008D34AD"/>
    <w:rsid w:val="008D421E"/>
    <w:rsid w:val="008D4358"/>
    <w:rsid w:val="008E1728"/>
    <w:rsid w:val="008E1E2D"/>
    <w:rsid w:val="008F20FA"/>
    <w:rsid w:val="008F767C"/>
    <w:rsid w:val="009034C9"/>
    <w:rsid w:val="00903FA9"/>
    <w:rsid w:val="0090522A"/>
    <w:rsid w:val="0091570C"/>
    <w:rsid w:val="0092078A"/>
    <w:rsid w:val="00922807"/>
    <w:rsid w:val="00923DC6"/>
    <w:rsid w:val="00933DB3"/>
    <w:rsid w:val="00937421"/>
    <w:rsid w:val="00950129"/>
    <w:rsid w:val="00951895"/>
    <w:rsid w:val="00952022"/>
    <w:rsid w:val="00952061"/>
    <w:rsid w:val="00960619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D5170"/>
    <w:rsid w:val="009E367A"/>
    <w:rsid w:val="009E6607"/>
    <w:rsid w:val="009F3A0F"/>
    <w:rsid w:val="00A01019"/>
    <w:rsid w:val="00A01A21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4A22"/>
    <w:rsid w:val="00A96A61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22EBE"/>
    <w:rsid w:val="00B45758"/>
    <w:rsid w:val="00B47E90"/>
    <w:rsid w:val="00B543B7"/>
    <w:rsid w:val="00B60896"/>
    <w:rsid w:val="00B62776"/>
    <w:rsid w:val="00B637C7"/>
    <w:rsid w:val="00B679F7"/>
    <w:rsid w:val="00B710D8"/>
    <w:rsid w:val="00B95627"/>
    <w:rsid w:val="00BA3389"/>
    <w:rsid w:val="00BB0F3F"/>
    <w:rsid w:val="00BB13D5"/>
    <w:rsid w:val="00BC4991"/>
    <w:rsid w:val="00BC4D4D"/>
    <w:rsid w:val="00BD0208"/>
    <w:rsid w:val="00BD2364"/>
    <w:rsid w:val="00BE1B57"/>
    <w:rsid w:val="00BE3A36"/>
    <w:rsid w:val="00BE5E1A"/>
    <w:rsid w:val="00BE735C"/>
    <w:rsid w:val="00BE7838"/>
    <w:rsid w:val="00BF1C3F"/>
    <w:rsid w:val="00BF2573"/>
    <w:rsid w:val="00BF58BB"/>
    <w:rsid w:val="00C01513"/>
    <w:rsid w:val="00C034C1"/>
    <w:rsid w:val="00C22CF4"/>
    <w:rsid w:val="00C32B9C"/>
    <w:rsid w:val="00C36489"/>
    <w:rsid w:val="00C52338"/>
    <w:rsid w:val="00C56E0F"/>
    <w:rsid w:val="00C701BD"/>
    <w:rsid w:val="00C804CF"/>
    <w:rsid w:val="00C906EA"/>
    <w:rsid w:val="00C91285"/>
    <w:rsid w:val="00CA44EC"/>
    <w:rsid w:val="00CA6F24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05168"/>
    <w:rsid w:val="00D30348"/>
    <w:rsid w:val="00D337D0"/>
    <w:rsid w:val="00D55DC7"/>
    <w:rsid w:val="00D562D5"/>
    <w:rsid w:val="00D5754B"/>
    <w:rsid w:val="00D61134"/>
    <w:rsid w:val="00D647D0"/>
    <w:rsid w:val="00D7436F"/>
    <w:rsid w:val="00D74D1E"/>
    <w:rsid w:val="00D82EE2"/>
    <w:rsid w:val="00D84894"/>
    <w:rsid w:val="00D919B2"/>
    <w:rsid w:val="00DB384E"/>
    <w:rsid w:val="00DC17DA"/>
    <w:rsid w:val="00DC236E"/>
    <w:rsid w:val="00DD5802"/>
    <w:rsid w:val="00DE2A6B"/>
    <w:rsid w:val="00DE4610"/>
    <w:rsid w:val="00DE5D1F"/>
    <w:rsid w:val="00DE63C3"/>
    <w:rsid w:val="00DE68E7"/>
    <w:rsid w:val="00E050DB"/>
    <w:rsid w:val="00E07A09"/>
    <w:rsid w:val="00E24CCF"/>
    <w:rsid w:val="00E25C5B"/>
    <w:rsid w:val="00E2675F"/>
    <w:rsid w:val="00E3714A"/>
    <w:rsid w:val="00E40617"/>
    <w:rsid w:val="00E41318"/>
    <w:rsid w:val="00E50B42"/>
    <w:rsid w:val="00E51931"/>
    <w:rsid w:val="00E52903"/>
    <w:rsid w:val="00E52E6C"/>
    <w:rsid w:val="00E5303B"/>
    <w:rsid w:val="00E53820"/>
    <w:rsid w:val="00E549B7"/>
    <w:rsid w:val="00E56714"/>
    <w:rsid w:val="00E57966"/>
    <w:rsid w:val="00E63542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C22ED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0</Words>
  <Characters>2622</Characters>
  <Application>Microsoft Office Word</Application>
  <DocSecurity>0</DocSecurity>
  <Lines>21</Lines>
  <Paragraphs>6</Paragraphs>
  <ScaleCrop>false</ScaleCrop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</cp:revision>
  <dcterms:created xsi:type="dcterms:W3CDTF">2021-04-12T16:33:00Z</dcterms:created>
  <dcterms:modified xsi:type="dcterms:W3CDTF">2021-04-1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